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lear-screen-and-desk"/>
    <w:p>
      <w:pPr>
        <w:pStyle w:val="Heading1"/>
      </w:pPr>
      <w:r>
        <w:t xml:space="preserve">Clear Screen and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Start w:id="20" w:name="clear-desk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bookmarkEnd w:id="20"/>
    <w:bookmarkStart w:id="22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6Z</dcterms:created>
  <dcterms:modified xsi:type="dcterms:W3CDTF">2021-06-22T11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